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141262" w14:textId="46306E12" w:rsidR="00453C79" w:rsidRDefault="00397BEA" w:rsidP="00453C79">
      <w:pPr>
        <w:pStyle w:val="Header"/>
        <w:ind w:left="-90"/>
        <w:jc w:val="center"/>
        <w:rPr>
          <w:rFonts w:ascii="Calibri" w:hAnsi="Calibri"/>
          <w:b/>
          <w:color w:val="3333FF"/>
          <w:sz w:val="28"/>
          <w:szCs w:val="28"/>
        </w:rPr>
      </w:pPr>
      <w:r>
        <w:rPr>
          <w:rFonts w:ascii="Oldbasker-Light" w:hAnsi="Oldbasker-Light"/>
          <w:b/>
          <w:noProof/>
          <w:color w:val="B0232A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837A28C" wp14:editId="0BF1615A">
                <wp:simplePos x="0" y="0"/>
                <wp:positionH relativeFrom="column">
                  <wp:posOffset>5996940</wp:posOffset>
                </wp:positionH>
                <wp:positionV relativeFrom="paragraph">
                  <wp:posOffset>177165</wp:posOffset>
                </wp:positionV>
                <wp:extent cx="990600" cy="11811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906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80808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1DBB8" w14:textId="77777777" w:rsidR="003E6083" w:rsidRDefault="003E6083">
                            <w:pPr>
                              <w:jc w:val="center"/>
                              <w:rPr>
                                <w:rFonts w:ascii="Adobe Jenson Pro" w:hAnsi="Adobe Jenson Pro" w:cs="Adobe Jenson Pro"/>
                                <w:color w:val="808080"/>
                              </w:rPr>
                            </w:pPr>
                          </w:p>
                          <w:p w14:paraId="6A770F29" w14:textId="77777777" w:rsidR="003E6083" w:rsidRDefault="003E6083">
                            <w:pPr>
                              <w:jc w:val="center"/>
                              <w:rPr>
                                <w:rFonts w:ascii="Adobe Jenson Pro" w:hAnsi="Adobe Jenson Pro" w:cs="Adobe Jenson Pro"/>
                                <w:b/>
                                <w:bCs/>
                                <w:color w:val="808080"/>
                                <w:sz w:val="22"/>
                                <w:szCs w:val="22"/>
                              </w:rPr>
                            </w:pPr>
                          </w:p>
                          <w:p w14:paraId="748D989E" w14:textId="77777777" w:rsidR="003E6083" w:rsidRDefault="003E6083" w:rsidP="00B37906">
                            <w:pPr>
                              <w:jc w:val="center"/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 xml:space="preserve">Please </w:t>
                            </w:r>
                            <w:r w:rsidR="00DB591A"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>insert</w:t>
                            </w: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 xml:space="preserve"> a recent photo</w:t>
                            </w:r>
                          </w:p>
                          <w:p w14:paraId="7724E7D8" w14:textId="77777777" w:rsidR="006C2B9A" w:rsidRDefault="006C2B9A" w:rsidP="00B37906">
                            <w:pPr>
                              <w:jc w:val="center"/>
                            </w:pP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37A28C" id="Rectangle 2" o:spid="_x0000_s1026" style="position:absolute;left:0;text-align:left;margin-left:472.2pt;margin-top:13.95pt;width:78pt;height:9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" strokecolor="gray">
                <v:stroke dashstyle="1 1" endcap="round"/>
                <v:textbox inset="0,0,0,0">
                  <w:txbxContent>
                    <w:p w14:paraId="66A1DBB8" w14:textId="77777777" w:rsidR="003E6083" w:rsidRDefault="003E6083">
                      <w:pPr>
                        <w:jc w:val="center"/>
                        <w:rPr>
                          <w:rFonts w:ascii="Adobe Jenson Pro" w:hAnsi="Adobe Jenson Pro" w:cs="Adobe Jenson Pro"/>
                          <w:color w:val="808080"/>
                        </w:rPr>
                      </w:pPr>
                    </w:p>
                    <w:p w14:paraId="6A770F29" w14:textId="77777777" w:rsidR="003E6083" w:rsidRDefault="003E6083">
                      <w:pPr>
                        <w:jc w:val="center"/>
                        <w:rPr>
                          <w:rFonts w:ascii="Adobe Jenson Pro" w:hAnsi="Adobe Jenson Pro" w:cs="Adobe Jenson Pro"/>
                          <w:b/>
                          <w:bCs/>
                          <w:color w:val="808080"/>
                          <w:sz w:val="22"/>
                          <w:szCs w:val="22"/>
                        </w:rPr>
                      </w:pPr>
                    </w:p>
                    <w:p w14:paraId="748D989E" w14:textId="77777777" w:rsidR="003E6083" w:rsidRDefault="003E6083" w:rsidP="00B37906">
                      <w:pPr>
                        <w:jc w:val="center"/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</w:pP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 xml:space="preserve">Please </w:t>
                      </w:r>
                      <w:r w:rsidR="00DB591A"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>insert</w:t>
                      </w: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 xml:space="preserve"> a recent photo</w:t>
                      </w:r>
                    </w:p>
                    <w:p w14:paraId="7724E7D8" w14:textId="77777777" w:rsidR="006C2B9A" w:rsidRDefault="006C2B9A" w:rsidP="00B37906">
                      <w:pPr>
                        <w:jc w:val="center"/>
                      </w:pP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p w14:paraId="5A987494" w14:textId="4FC3CCE6" w:rsidR="00E37138" w:rsidRPr="005011B6" w:rsidRDefault="003D65FB" w:rsidP="00453C79">
      <w:pPr>
        <w:pStyle w:val="Header"/>
        <w:ind w:left="-90"/>
        <w:rPr>
          <w:rFonts w:ascii="Calibri" w:hAnsi="Calibri"/>
          <w:b/>
          <w:color w:val="3333FF"/>
          <w:sz w:val="28"/>
          <w:szCs w:val="28"/>
        </w:rPr>
      </w:pPr>
      <w:r w:rsidRPr="005011B6">
        <w:rPr>
          <w:rFonts w:ascii="Calibri" w:hAnsi="Calibri"/>
          <w:b/>
          <w:color w:val="3333FF"/>
          <w:sz w:val="28"/>
          <w:szCs w:val="28"/>
        </w:rPr>
        <w:t>THE AAF</w:t>
      </w:r>
      <w:r w:rsidR="000B66F2">
        <w:rPr>
          <w:rFonts w:ascii="Calibri" w:hAnsi="Calibri"/>
          <w:b/>
          <w:color w:val="3333FF"/>
          <w:sz w:val="28"/>
          <w:szCs w:val="28"/>
        </w:rPr>
        <w:t>/SEEBACHER</w:t>
      </w:r>
      <w:r w:rsidR="00C51898">
        <w:rPr>
          <w:rFonts w:ascii="Calibri" w:hAnsi="Calibri"/>
          <w:b/>
          <w:color w:val="3333FF"/>
          <w:sz w:val="28"/>
          <w:szCs w:val="28"/>
        </w:rPr>
        <w:t xml:space="preserve"> </w:t>
      </w:r>
      <w:r w:rsidRPr="005011B6">
        <w:rPr>
          <w:rFonts w:ascii="Calibri" w:hAnsi="Calibri"/>
          <w:b/>
          <w:color w:val="3333FF"/>
          <w:sz w:val="28"/>
          <w:szCs w:val="28"/>
        </w:rPr>
        <w:t xml:space="preserve">FINE ARTS </w:t>
      </w:r>
      <w:r w:rsidR="00C51898">
        <w:rPr>
          <w:rFonts w:ascii="Calibri" w:hAnsi="Calibri"/>
          <w:b/>
          <w:color w:val="3333FF"/>
          <w:sz w:val="28"/>
          <w:szCs w:val="28"/>
        </w:rPr>
        <w:t xml:space="preserve">PRIZE </w:t>
      </w:r>
      <w:r w:rsidR="003E6083" w:rsidRPr="005011B6">
        <w:rPr>
          <w:rFonts w:ascii="Calibri" w:hAnsi="Calibri"/>
          <w:b/>
          <w:color w:val="3333FF"/>
          <w:sz w:val="28"/>
          <w:szCs w:val="28"/>
        </w:rPr>
        <w:t>APPLICATION FORM 20</w:t>
      </w:r>
      <w:r w:rsidR="00992565">
        <w:rPr>
          <w:rFonts w:ascii="Calibri" w:hAnsi="Calibri"/>
          <w:b/>
          <w:color w:val="3333FF"/>
          <w:sz w:val="28"/>
          <w:szCs w:val="28"/>
        </w:rPr>
        <w:t>2</w:t>
      </w:r>
      <w:r w:rsidR="00C51898">
        <w:rPr>
          <w:rFonts w:ascii="Calibri" w:hAnsi="Calibri"/>
          <w:b/>
          <w:color w:val="3333FF"/>
          <w:sz w:val="28"/>
          <w:szCs w:val="28"/>
        </w:rPr>
        <w:t>6</w:t>
      </w:r>
    </w:p>
    <w:p w14:paraId="25BD4023" w14:textId="77777777" w:rsidR="00B37906" w:rsidRPr="005011B6" w:rsidRDefault="00B37906" w:rsidP="00713119">
      <w:pPr>
        <w:pStyle w:val="Header"/>
        <w:ind w:left="-90"/>
        <w:rPr>
          <w:rFonts w:ascii="Calibri" w:hAnsi="Calibri"/>
          <w:b/>
          <w:color w:val="999999"/>
          <w:sz w:val="10"/>
          <w:szCs w:val="10"/>
        </w:rPr>
      </w:pPr>
    </w:p>
    <w:p w14:paraId="6852478B" w14:textId="77777777" w:rsidR="008938C5" w:rsidRPr="005011B6" w:rsidRDefault="008938C5" w:rsidP="00713119">
      <w:pPr>
        <w:ind w:left="-90"/>
        <w:rPr>
          <w:rFonts w:ascii="Calibri" w:hAnsi="Calibri"/>
          <w:sz w:val="18"/>
          <w:szCs w:val="18"/>
        </w:rPr>
      </w:pPr>
      <w:r w:rsidRPr="005011B6">
        <w:rPr>
          <w:rFonts w:ascii="Calibri" w:hAnsi="Calibri"/>
          <w:b/>
          <w:sz w:val="18"/>
          <w:szCs w:val="18"/>
          <w:u w:val="single"/>
        </w:rPr>
        <w:t>Instructions</w:t>
      </w:r>
      <w:r w:rsidRPr="005011B6">
        <w:rPr>
          <w:rFonts w:ascii="Calibri" w:hAnsi="Calibri"/>
          <w:b/>
          <w:sz w:val="18"/>
          <w:szCs w:val="18"/>
        </w:rPr>
        <w:t>:</w:t>
      </w:r>
      <w:r w:rsidRPr="005011B6">
        <w:rPr>
          <w:rFonts w:ascii="Calibri" w:hAnsi="Calibri"/>
          <w:sz w:val="18"/>
          <w:szCs w:val="18"/>
        </w:rPr>
        <w:t xml:space="preserve"> </w:t>
      </w:r>
      <w:r w:rsidR="003E6083" w:rsidRPr="005011B6">
        <w:rPr>
          <w:rFonts w:ascii="Calibri" w:hAnsi="Calibri"/>
          <w:sz w:val="18"/>
          <w:szCs w:val="18"/>
        </w:rPr>
        <w:t xml:space="preserve"> </w:t>
      </w:r>
      <w:r w:rsidRPr="005011B6">
        <w:rPr>
          <w:rFonts w:ascii="Calibri" w:hAnsi="Calibri"/>
          <w:sz w:val="18"/>
          <w:szCs w:val="18"/>
        </w:rPr>
        <w:t xml:space="preserve">Please </w:t>
      </w:r>
      <w:r w:rsidR="003E6083" w:rsidRPr="005011B6">
        <w:rPr>
          <w:rFonts w:ascii="Calibri" w:hAnsi="Calibri"/>
          <w:sz w:val="18"/>
          <w:szCs w:val="18"/>
        </w:rPr>
        <w:t xml:space="preserve">complete </w:t>
      </w:r>
      <w:r w:rsidRPr="005011B6">
        <w:rPr>
          <w:rFonts w:ascii="Calibri" w:hAnsi="Calibri"/>
          <w:sz w:val="18"/>
          <w:szCs w:val="18"/>
        </w:rPr>
        <w:t>this application form and send all application materials to the address below.</w:t>
      </w:r>
      <w:r w:rsidR="00B37906" w:rsidRPr="005011B6">
        <w:rPr>
          <w:rFonts w:ascii="Calibri" w:hAnsi="Calibri"/>
          <w:sz w:val="18"/>
          <w:szCs w:val="18"/>
        </w:rPr>
        <w:t xml:space="preserve">  </w:t>
      </w:r>
    </w:p>
    <w:tbl>
      <w:tblPr>
        <w:tblW w:w="10870" w:type="dxa"/>
        <w:tblInd w:w="-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50"/>
        <w:gridCol w:w="3690"/>
        <w:gridCol w:w="900"/>
        <w:gridCol w:w="90"/>
        <w:gridCol w:w="1080"/>
        <w:gridCol w:w="3960"/>
      </w:tblGrid>
      <w:tr w:rsidR="008938C5" w:rsidRPr="005011B6" w14:paraId="7676E4B3" w14:textId="77777777" w:rsidTr="00C51898">
        <w:trPr>
          <w:trHeight w:val="4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F8E9E" w14:textId="1838CA50" w:rsidR="008938C5" w:rsidRPr="005011B6" w:rsidRDefault="00C51898" w:rsidP="0012504C">
            <w:pPr>
              <w:pStyle w:val="Heading2"/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Name: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5F0530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6D56C858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ate of Birth: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50C3DE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590415C" w14:textId="77777777" w:rsidTr="00C51898">
        <w:trPr>
          <w:trHeight w:val="4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0AB0D" w14:textId="55B62438" w:rsidR="008938C5" w:rsidRPr="005011B6" w:rsidRDefault="00C51898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Address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1EEDA9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5F11D97" w14:textId="77777777" w:rsidTr="00C51898">
        <w:trPr>
          <w:trHeight w:val="4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865DF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D91B17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7698810F" w14:textId="77777777" w:rsidTr="00C51898">
        <w:trPr>
          <w:trHeight w:val="4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91AB2" w14:textId="47986B49" w:rsidR="008938C5" w:rsidRPr="005011B6" w:rsidRDefault="00C51898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3D65FB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T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l</w:t>
            </w:r>
            <w:r w:rsidR="003D65FB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  <w:r w:rsidR="002C0A91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                       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520DA1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1DA24" w14:textId="77777777" w:rsidR="008938C5" w:rsidRPr="005011B6" w:rsidRDefault="003D65FB" w:rsidP="0012504C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mai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: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7A6C45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12504C" w:rsidRPr="005011B6" w14:paraId="56A7C28C" w14:textId="77777777" w:rsidTr="00C51898">
        <w:trPr>
          <w:trHeight w:val="400"/>
        </w:trPr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C0F2A" w14:textId="3D589B6C" w:rsidR="0012504C" w:rsidRPr="005011B6" w:rsidRDefault="00C51898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Website</w:t>
            </w:r>
            <w:r w:rsidR="0023295A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FE9BB2" w14:textId="77777777" w:rsidR="0012504C" w:rsidRPr="005011B6" w:rsidRDefault="0012504C" w:rsidP="001E3FB1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7CDF4840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tbl>
      <w:tblPr>
        <w:tblW w:w="10870" w:type="dxa"/>
        <w:tblInd w:w="-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00"/>
        <w:gridCol w:w="9270"/>
      </w:tblGrid>
      <w:tr w:rsidR="008938C5" w:rsidRPr="005011B6" w14:paraId="61EBABA8" w14:textId="77777777" w:rsidTr="00C51898">
        <w:trPr>
          <w:trHeight w:val="400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1CE3C5D3" w14:textId="0B4F5827" w:rsidR="008938C5" w:rsidRPr="005011B6" w:rsidRDefault="00C51898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B37906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School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28EBD1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B37906" w:rsidRPr="005011B6" w14:paraId="7B999A70" w14:textId="77777777" w:rsidTr="00C51898">
        <w:trPr>
          <w:trHeight w:val="400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29253A1A" w14:textId="7DF58271" w:rsidR="00B37906" w:rsidRPr="005011B6" w:rsidRDefault="00C51898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B37906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epartment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32CAC5" w14:textId="77777777" w:rsidR="00B37906" w:rsidRPr="005011B6" w:rsidRDefault="00B37906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750218EE" w14:textId="77777777" w:rsidTr="00C51898">
        <w:trPr>
          <w:trHeight w:val="400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4EC6C7B4" w14:textId="4E9A24AF" w:rsidR="008938C5" w:rsidRPr="005011B6" w:rsidRDefault="00C51898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Language Skills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E81889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537AB27F" w14:textId="77777777" w:rsidTr="00C51898">
        <w:trPr>
          <w:trHeight w:val="400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6C836881" w14:textId="0A7E1C54" w:rsidR="008938C5" w:rsidRPr="005011B6" w:rsidRDefault="00C51898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Artistic Discipline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4D1B6C" w14:textId="77777777" w:rsidR="003434B9" w:rsidRPr="005011B6" w:rsidRDefault="003434B9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  <w:p w14:paraId="1121A9C5" w14:textId="77777777" w:rsidR="008938C5" w:rsidRPr="005011B6" w:rsidRDefault="003434B9" w:rsidP="003434B9">
            <w:pPr>
              <w:tabs>
                <w:tab w:val="left" w:pos="1215"/>
              </w:tabs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sz w:val="16"/>
                <w:szCs w:val="16"/>
              </w:rPr>
              <w:tab/>
            </w:r>
          </w:p>
        </w:tc>
      </w:tr>
      <w:tr w:rsidR="008938C5" w:rsidRPr="005011B6" w14:paraId="0E7D712C" w14:textId="77777777" w:rsidTr="00C51898">
        <w:trPr>
          <w:trHeight w:val="400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251E9A5D" w14:textId="77777777" w:rsidR="008938C5" w:rsidRPr="005011B6" w:rsidRDefault="008938C5">
            <w:pPr>
              <w:ind w:left="-90"/>
              <w:rPr>
                <w:rFonts w:ascii="Calibri" w:hAnsi="Calibri"/>
                <w:b/>
                <w:bCs/>
                <w:position w:val="-30"/>
                <w:sz w:val="16"/>
                <w:szCs w:val="16"/>
              </w:rPr>
            </w:pP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14AEAA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7D6B6E69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p w14:paraId="1D77B2A6" w14:textId="297561F3" w:rsidR="008938C5" w:rsidRPr="005011B6" w:rsidRDefault="00E00E6E">
      <w:pPr>
        <w:pStyle w:val="Heading1"/>
        <w:tabs>
          <w:tab w:val="clear" w:pos="4253"/>
        </w:tabs>
        <w:ind w:left="-90"/>
        <w:rPr>
          <w:rFonts w:ascii="Calibri" w:hAnsi="Calibri"/>
          <w:sz w:val="16"/>
          <w:szCs w:val="16"/>
        </w:rPr>
      </w:pPr>
      <w:r w:rsidRPr="005011B6">
        <w:rPr>
          <w:rFonts w:ascii="Calibri" w:hAnsi="Calibri"/>
          <w:sz w:val="16"/>
          <w:szCs w:val="16"/>
        </w:rPr>
        <w:t xml:space="preserve">How did you learn about The </w:t>
      </w:r>
      <w:r w:rsidR="003D65FB" w:rsidRPr="005011B6">
        <w:rPr>
          <w:rFonts w:ascii="Calibri" w:hAnsi="Calibri"/>
          <w:sz w:val="16"/>
          <w:szCs w:val="16"/>
        </w:rPr>
        <w:t xml:space="preserve">AAF </w:t>
      </w:r>
      <w:r w:rsidR="0005610C">
        <w:rPr>
          <w:rFonts w:ascii="Calibri" w:hAnsi="Calibri"/>
          <w:sz w:val="16"/>
          <w:szCs w:val="16"/>
        </w:rPr>
        <w:t xml:space="preserve">Fine Arts </w:t>
      </w:r>
      <w:r w:rsidR="008938C5" w:rsidRPr="005011B6">
        <w:rPr>
          <w:rFonts w:ascii="Calibri" w:hAnsi="Calibri"/>
          <w:sz w:val="16"/>
          <w:szCs w:val="16"/>
        </w:rPr>
        <w:t xml:space="preserve">Prize? </w:t>
      </w:r>
    </w:p>
    <w:tbl>
      <w:tblPr>
        <w:tblW w:w="10870" w:type="dxa"/>
        <w:tblInd w:w="-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70"/>
      </w:tblGrid>
      <w:tr w:rsidR="00B37906" w:rsidRPr="005011B6" w14:paraId="5DFED12F" w14:textId="77777777" w:rsidTr="00C51898">
        <w:trPr>
          <w:trHeight w:val="400"/>
        </w:trPr>
        <w:tc>
          <w:tcPr>
            <w:tcW w:w="10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0D5191" w14:textId="77777777" w:rsidR="00B37906" w:rsidRPr="005011B6" w:rsidRDefault="00B37906" w:rsidP="00716141">
            <w:pPr>
              <w:ind w:left="-90"/>
              <w:rPr>
                <w:rFonts w:ascii="Calibri" w:hAnsi="Calibri"/>
                <w:sz w:val="16"/>
                <w:szCs w:val="16"/>
              </w:rPr>
            </w:pPr>
            <w:bookmarkStart w:id="0" w:name="_Hlk96597584"/>
          </w:p>
        </w:tc>
      </w:tr>
      <w:bookmarkEnd w:id="0"/>
    </w:tbl>
    <w:p w14:paraId="13ABEA0B" w14:textId="77777777" w:rsidR="008938C5" w:rsidRPr="005011B6" w:rsidRDefault="008938C5" w:rsidP="00B37906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453E6609" w14:textId="77BF03A2" w:rsidR="008938C5" w:rsidRDefault="008938C5" w:rsidP="003472A7">
      <w:pPr>
        <w:ind w:left="-90"/>
        <w:rPr>
          <w:rFonts w:ascii="Calibri" w:hAnsi="Calibri"/>
          <w:b/>
          <w:bCs/>
          <w:sz w:val="16"/>
          <w:szCs w:val="16"/>
        </w:rPr>
      </w:pPr>
      <w:r w:rsidRPr="005011B6">
        <w:rPr>
          <w:rFonts w:ascii="Calibri" w:hAnsi="Calibri"/>
          <w:b/>
          <w:bCs/>
          <w:sz w:val="16"/>
          <w:szCs w:val="16"/>
        </w:rPr>
        <w:t>If selected, what course</w:t>
      </w:r>
      <w:r w:rsidR="00B37906" w:rsidRPr="005011B6">
        <w:rPr>
          <w:rFonts w:ascii="Calibri" w:hAnsi="Calibri"/>
          <w:b/>
          <w:bCs/>
          <w:sz w:val="16"/>
          <w:szCs w:val="16"/>
        </w:rPr>
        <w:t>(s), in order of preference,</w:t>
      </w:r>
      <w:r w:rsidRPr="005011B6">
        <w:rPr>
          <w:rFonts w:ascii="Calibri" w:hAnsi="Calibri"/>
          <w:b/>
          <w:bCs/>
          <w:sz w:val="16"/>
          <w:szCs w:val="16"/>
        </w:rPr>
        <w:t xml:space="preserve"> would you wish to attend at the </w:t>
      </w:r>
      <w:hyperlink r:id="rId7" w:history="1">
        <w:r w:rsidRPr="00B230BC">
          <w:rPr>
            <w:rStyle w:val="Hyperlink"/>
            <w:rFonts w:ascii="Calibri" w:hAnsi="Calibri"/>
            <w:b/>
            <w:bCs/>
            <w:sz w:val="16"/>
            <w:szCs w:val="16"/>
          </w:rPr>
          <w:t>Summer Academy</w:t>
        </w:r>
      </w:hyperlink>
      <w:r w:rsidR="00B37906" w:rsidRPr="005011B6">
        <w:rPr>
          <w:rFonts w:ascii="Calibri" w:hAnsi="Calibri"/>
          <w:b/>
          <w:bCs/>
          <w:sz w:val="16"/>
          <w:szCs w:val="16"/>
        </w:rPr>
        <w:t>?</w:t>
      </w:r>
      <w:r w:rsidR="00B230BC">
        <w:rPr>
          <w:rFonts w:ascii="Calibri" w:hAnsi="Calibri"/>
          <w:b/>
          <w:bCs/>
          <w:sz w:val="16"/>
          <w:szCs w:val="16"/>
        </w:rPr>
        <w:t xml:space="preserve"> </w:t>
      </w:r>
      <w:r w:rsidR="00D81372">
        <w:rPr>
          <w:rFonts w:ascii="Calibri" w:hAnsi="Calibri"/>
          <w:b/>
          <w:bCs/>
          <w:sz w:val="16"/>
          <w:szCs w:val="16"/>
        </w:rPr>
        <w:t xml:space="preserve">(Please choose up to 3) </w:t>
      </w:r>
    </w:p>
    <w:tbl>
      <w:tblPr>
        <w:tblW w:w="10870" w:type="dxa"/>
        <w:tblInd w:w="-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70"/>
      </w:tblGrid>
      <w:tr w:rsidR="003472A7" w:rsidRPr="005011B6" w14:paraId="16620677" w14:textId="77777777" w:rsidTr="00C51898">
        <w:trPr>
          <w:trHeight w:val="400"/>
        </w:trPr>
        <w:tc>
          <w:tcPr>
            <w:tcW w:w="10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DD5066" w14:textId="77777777" w:rsidR="003472A7" w:rsidRPr="005011B6" w:rsidRDefault="003472A7" w:rsidP="00FD7A63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3472A7" w:rsidRPr="005011B6" w14:paraId="69414A82" w14:textId="77777777" w:rsidTr="00C51898">
        <w:trPr>
          <w:trHeight w:val="400"/>
        </w:trPr>
        <w:tc>
          <w:tcPr>
            <w:tcW w:w="10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9EB98E" w14:textId="77777777" w:rsidR="003472A7" w:rsidRPr="005011B6" w:rsidRDefault="003472A7" w:rsidP="00FD7A63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08D459D6" w14:textId="77777777" w:rsidR="003472A7" w:rsidRPr="003472A7" w:rsidRDefault="003472A7" w:rsidP="003472A7">
      <w:pPr>
        <w:ind w:left="-90"/>
        <w:rPr>
          <w:rFonts w:ascii="Calibri" w:hAnsi="Calibri"/>
          <w:b/>
          <w:bCs/>
          <w:sz w:val="16"/>
          <w:szCs w:val="16"/>
        </w:rPr>
      </w:pPr>
    </w:p>
    <w:p w14:paraId="0D0F58D0" w14:textId="77777777" w:rsidR="00453C79" w:rsidRDefault="008938C5" w:rsidP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  <w:r w:rsidRPr="005011B6">
        <w:rPr>
          <w:rFonts w:ascii="Calibri" w:hAnsi="Calibri"/>
          <w:b/>
          <w:bCs/>
          <w:sz w:val="19"/>
          <w:szCs w:val="19"/>
        </w:rPr>
        <w:t>Please submit the following</w:t>
      </w:r>
      <w:r w:rsidR="00453C79">
        <w:rPr>
          <w:rFonts w:ascii="Calibri" w:hAnsi="Calibri"/>
          <w:b/>
          <w:bCs/>
          <w:sz w:val="19"/>
          <w:szCs w:val="19"/>
        </w:rPr>
        <w:t xml:space="preserve">: </w:t>
      </w:r>
      <w:r w:rsidRPr="005011B6">
        <w:rPr>
          <w:rFonts w:ascii="Calibri" w:hAnsi="Calibri"/>
          <w:b/>
          <w:bCs/>
          <w:sz w:val="19"/>
          <w:szCs w:val="19"/>
        </w:rPr>
        <w:t>with this form:</w:t>
      </w:r>
    </w:p>
    <w:p w14:paraId="3D414818" w14:textId="77777777" w:rsidR="00453C79" w:rsidRDefault="00453C79" w:rsidP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</w:p>
    <w:p w14:paraId="3B6A437D" w14:textId="56ED8BD2" w:rsidR="008938C5" w:rsidRDefault="00453C79" w:rsidP="00453C79">
      <w:pPr>
        <w:ind w:left="-90" w:firstLine="798"/>
        <w:jc w:val="both"/>
        <w:rPr>
          <w:rFonts w:ascii="Calibri" w:hAnsi="Calibri"/>
          <w:bCs/>
          <w:sz w:val="19"/>
          <w:szCs w:val="19"/>
        </w:rPr>
      </w:pPr>
      <w:r>
        <w:rPr>
          <w:rFonts w:ascii="Calibri" w:hAnsi="Calibri"/>
          <w:b/>
          <w:bCs/>
          <w:sz w:val="19"/>
          <w:szCs w:val="19"/>
        </w:rPr>
        <w:t>___</w:t>
      </w:r>
      <w:r>
        <w:rPr>
          <w:rFonts w:ascii="Calibri" w:hAnsi="Calibri"/>
          <w:b/>
          <w:bCs/>
          <w:sz w:val="19"/>
          <w:szCs w:val="19"/>
        </w:rPr>
        <w:tab/>
      </w:r>
      <w:r>
        <w:rPr>
          <w:rFonts w:ascii="Calibri" w:hAnsi="Calibri"/>
          <w:bCs/>
          <w:sz w:val="19"/>
          <w:szCs w:val="19"/>
        </w:rPr>
        <w:t>Application form, with r</w:t>
      </w:r>
      <w:r w:rsidR="008938C5" w:rsidRPr="005011B6">
        <w:rPr>
          <w:rFonts w:ascii="Calibri" w:hAnsi="Calibri"/>
          <w:bCs/>
          <w:sz w:val="19"/>
          <w:szCs w:val="19"/>
        </w:rPr>
        <w:t xml:space="preserve">ecent photo </w:t>
      </w:r>
      <w:r w:rsidR="00B37906" w:rsidRPr="005011B6">
        <w:rPr>
          <w:rFonts w:ascii="Calibri" w:hAnsi="Calibri"/>
          <w:bCs/>
          <w:sz w:val="19"/>
          <w:szCs w:val="19"/>
        </w:rPr>
        <w:t xml:space="preserve">digitally inserted </w:t>
      </w:r>
      <w:r w:rsidR="00BF4FD3" w:rsidRPr="005011B6">
        <w:rPr>
          <w:rFonts w:ascii="Calibri" w:hAnsi="Calibri"/>
          <w:bCs/>
          <w:sz w:val="19"/>
          <w:szCs w:val="19"/>
        </w:rPr>
        <w:t>above</w:t>
      </w:r>
    </w:p>
    <w:p w14:paraId="3DE375CB" w14:textId="715E2F77" w:rsidR="008938C5" w:rsidRDefault="00453C79" w:rsidP="00453C79">
      <w:pPr>
        <w:ind w:left="-90" w:firstLine="798"/>
        <w:jc w:val="both"/>
        <w:rPr>
          <w:rFonts w:ascii="Calibri" w:hAnsi="Calibri"/>
          <w:sz w:val="19"/>
          <w:szCs w:val="19"/>
        </w:rPr>
      </w:pPr>
      <w:r>
        <w:rPr>
          <w:rFonts w:ascii="Calibri" w:hAnsi="Calibri"/>
          <w:b/>
          <w:bCs/>
          <w:sz w:val="19"/>
          <w:szCs w:val="19"/>
        </w:rPr>
        <w:t>___</w:t>
      </w:r>
      <w:r>
        <w:rPr>
          <w:rFonts w:ascii="Calibri" w:hAnsi="Calibri"/>
          <w:b/>
          <w:bCs/>
          <w:sz w:val="19"/>
          <w:szCs w:val="19"/>
        </w:rPr>
        <w:tab/>
      </w:r>
      <w:r w:rsidR="008938C5" w:rsidRPr="005011B6">
        <w:rPr>
          <w:rFonts w:ascii="Calibri" w:hAnsi="Calibri"/>
          <w:bCs/>
          <w:sz w:val="19"/>
          <w:szCs w:val="19"/>
        </w:rPr>
        <w:t>Current résumé</w:t>
      </w:r>
      <w:r w:rsidR="00B37906" w:rsidRPr="005011B6">
        <w:rPr>
          <w:rFonts w:ascii="Calibri" w:hAnsi="Calibri"/>
          <w:bCs/>
          <w:sz w:val="19"/>
          <w:szCs w:val="19"/>
        </w:rPr>
        <w:t>/CV</w:t>
      </w:r>
      <w:r w:rsidR="008938C5" w:rsidRPr="005011B6">
        <w:rPr>
          <w:rFonts w:ascii="Calibri" w:hAnsi="Calibri"/>
          <w:bCs/>
          <w:sz w:val="19"/>
          <w:szCs w:val="19"/>
        </w:rPr>
        <w:t>,</w:t>
      </w:r>
      <w:r w:rsidR="008938C5" w:rsidRPr="005011B6">
        <w:rPr>
          <w:rFonts w:ascii="Calibri" w:hAnsi="Calibri"/>
          <w:sz w:val="19"/>
          <w:szCs w:val="19"/>
        </w:rPr>
        <w:t xml:space="preserve"> detailing educational background and artistic experience</w:t>
      </w:r>
    </w:p>
    <w:p w14:paraId="5FF8D45E" w14:textId="6FD188C7" w:rsidR="00453C79" w:rsidRPr="005011B6" w:rsidRDefault="00453C79" w:rsidP="00453C79">
      <w:pPr>
        <w:ind w:left="1413" w:hanging="705"/>
        <w:jc w:val="both"/>
        <w:rPr>
          <w:rFonts w:ascii="Calibri" w:hAnsi="Calibri"/>
          <w:sz w:val="19"/>
          <w:szCs w:val="19"/>
        </w:rPr>
      </w:pPr>
      <w:r>
        <w:rPr>
          <w:rFonts w:ascii="Calibri" w:hAnsi="Calibri"/>
          <w:b/>
          <w:bCs/>
          <w:sz w:val="19"/>
          <w:szCs w:val="19"/>
        </w:rPr>
        <w:t>___</w:t>
      </w:r>
      <w:r>
        <w:rPr>
          <w:rFonts w:ascii="Calibri" w:hAnsi="Calibri"/>
          <w:b/>
          <w:bCs/>
          <w:sz w:val="19"/>
          <w:szCs w:val="19"/>
        </w:rPr>
        <w:tab/>
      </w:r>
      <w:r w:rsidRPr="00453C79">
        <w:rPr>
          <w:rFonts w:ascii="Calibri" w:hAnsi="Calibri"/>
          <w:sz w:val="19"/>
          <w:szCs w:val="19"/>
        </w:rPr>
        <w:t>1-page artist statement, answering the question: How will attending the International Summer Academy Salzburg help you to achieve your professional goals?</w:t>
      </w:r>
    </w:p>
    <w:p w14:paraId="5A2AB068" w14:textId="77777777" w:rsidR="00326D7C" w:rsidRPr="005011B6" w:rsidRDefault="008938C5" w:rsidP="00326D7C">
      <w:pPr>
        <w:ind w:left="708"/>
        <w:rPr>
          <w:rFonts w:ascii="Calibri" w:hAnsi="Calibri"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 xml:space="preserve">___ </w:t>
      </w:r>
      <w:r w:rsidR="008B2994" w:rsidRPr="005011B6">
        <w:rPr>
          <w:rFonts w:ascii="Calibri" w:hAnsi="Calibri"/>
          <w:bCs/>
          <w:sz w:val="19"/>
          <w:szCs w:val="19"/>
        </w:rPr>
        <w:tab/>
      </w:r>
      <w:r w:rsidR="00326D7C" w:rsidRPr="005011B6">
        <w:rPr>
          <w:rFonts w:ascii="Calibri" w:hAnsi="Calibri"/>
          <w:bCs/>
          <w:sz w:val="19"/>
          <w:szCs w:val="19"/>
        </w:rPr>
        <w:t>7 – 10 images of work, following formats acceptable: color slides; digital images (</w:t>
      </w:r>
      <w:r w:rsidR="00326D7C" w:rsidRPr="005011B6">
        <w:rPr>
          <w:rFonts w:ascii="Calibri" w:hAnsi="Calibri"/>
          <w:sz w:val="19"/>
          <w:szCs w:val="19"/>
        </w:rPr>
        <w:t xml:space="preserve">JPG or TIF, not </w:t>
      </w:r>
    </w:p>
    <w:p w14:paraId="32BE6072" w14:textId="77777777" w:rsidR="00326D7C" w:rsidRPr="005011B6" w:rsidRDefault="00326D7C" w:rsidP="00326D7C">
      <w:pPr>
        <w:ind w:left="1416"/>
        <w:rPr>
          <w:rFonts w:ascii="Calibri" w:hAnsi="Calibri"/>
          <w:sz w:val="19"/>
          <w:szCs w:val="19"/>
        </w:rPr>
      </w:pPr>
      <w:r w:rsidRPr="005011B6">
        <w:rPr>
          <w:rFonts w:ascii="Calibri" w:hAnsi="Calibri"/>
          <w:sz w:val="19"/>
          <w:szCs w:val="19"/>
        </w:rPr>
        <w:t>more than 300KB per image, images will be displayed with a digital projector and a flat</w:t>
      </w:r>
      <w:r w:rsidR="007A7934">
        <w:rPr>
          <w:rFonts w:ascii="Calibri" w:hAnsi="Calibri"/>
          <w:sz w:val="19"/>
          <w:szCs w:val="19"/>
        </w:rPr>
        <w:t>-</w:t>
      </w:r>
      <w:r w:rsidRPr="005011B6">
        <w:rPr>
          <w:rFonts w:ascii="Calibri" w:hAnsi="Calibri"/>
          <w:sz w:val="19"/>
          <w:szCs w:val="19"/>
        </w:rPr>
        <w:t>screen monitor, the projector’s native settings are</w:t>
      </w:r>
      <w:r w:rsidR="009119D6" w:rsidRPr="005011B6">
        <w:rPr>
          <w:rFonts w:ascii="Calibri" w:hAnsi="Calibri"/>
          <w:sz w:val="19"/>
          <w:szCs w:val="19"/>
        </w:rPr>
        <w:t xml:space="preserve">: 1024 x 768 maximum </w:t>
      </w:r>
      <w:r w:rsidRPr="005011B6">
        <w:rPr>
          <w:rFonts w:ascii="Calibri" w:hAnsi="Calibri"/>
          <w:sz w:val="19"/>
          <w:szCs w:val="19"/>
        </w:rPr>
        <w:t>resolution, 72 dpi, 4 x 3</w:t>
      </w:r>
      <w:r w:rsidR="007A7934">
        <w:rPr>
          <w:rFonts w:ascii="Calibri" w:hAnsi="Calibri"/>
          <w:sz w:val="19"/>
          <w:szCs w:val="19"/>
        </w:rPr>
        <w:t>-</w:t>
      </w:r>
      <w:r w:rsidRPr="005011B6">
        <w:rPr>
          <w:rFonts w:ascii="Calibri" w:hAnsi="Calibri"/>
          <w:sz w:val="19"/>
          <w:szCs w:val="19"/>
        </w:rPr>
        <w:t xml:space="preserve">pixel ratio; an audio system is available). </w:t>
      </w:r>
      <w:r w:rsidR="003E6083" w:rsidRPr="005011B6">
        <w:rPr>
          <w:rFonts w:ascii="Calibri" w:hAnsi="Calibri"/>
          <w:sz w:val="19"/>
          <w:szCs w:val="19"/>
        </w:rPr>
        <w:t xml:space="preserve"> </w:t>
      </w:r>
      <w:r w:rsidR="00B37906" w:rsidRPr="005011B6">
        <w:rPr>
          <w:rFonts w:ascii="Calibri" w:hAnsi="Calibri"/>
          <w:sz w:val="19"/>
          <w:szCs w:val="19"/>
        </w:rPr>
        <w:t xml:space="preserve">For video and/or sound clips, no more than a combined 10 </w:t>
      </w:r>
      <w:proofErr w:type="gramStart"/>
      <w:r w:rsidR="00B37906" w:rsidRPr="005011B6">
        <w:rPr>
          <w:rFonts w:ascii="Calibri" w:hAnsi="Calibri"/>
          <w:sz w:val="19"/>
          <w:szCs w:val="19"/>
        </w:rPr>
        <w:t>minutes</w:t>
      </w:r>
      <w:proofErr w:type="gramEnd"/>
      <w:r w:rsidR="00B37906" w:rsidRPr="005011B6">
        <w:rPr>
          <w:rFonts w:ascii="Calibri" w:hAnsi="Calibri"/>
          <w:sz w:val="19"/>
          <w:szCs w:val="19"/>
        </w:rPr>
        <w:t xml:space="preserve"> total. For combinations of still images and video/sound clips, please use your best judgment.</w:t>
      </w:r>
    </w:p>
    <w:p w14:paraId="4C86C703" w14:textId="77777777" w:rsidR="008938C5" w:rsidRPr="005011B6" w:rsidRDefault="008938C5">
      <w:pPr>
        <w:ind w:firstLine="708"/>
        <w:jc w:val="both"/>
        <w:rPr>
          <w:rFonts w:ascii="Calibri" w:hAnsi="Calibri"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 xml:space="preserve">___ </w:t>
      </w:r>
      <w:r w:rsidR="008B2994" w:rsidRPr="005011B6">
        <w:rPr>
          <w:rFonts w:ascii="Calibri" w:hAnsi="Calibri"/>
          <w:bCs/>
          <w:sz w:val="19"/>
          <w:szCs w:val="19"/>
        </w:rPr>
        <w:tab/>
      </w:r>
      <w:r w:rsidRPr="005011B6">
        <w:rPr>
          <w:rFonts w:ascii="Calibri" w:hAnsi="Calibri"/>
          <w:bCs/>
          <w:sz w:val="19"/>
          <w:szCs w:val="19"/>
        </w:rPr>
        <w:t>List of image</w:t>
      </w:r>
      <w:r w:rsidR="00B37906" w:rsidRPr="005011B6">
        <w:rPr>
          <w:rFonts w:ascii="Calibri" w:hAnsi="Calibri"/>
          <w:bCs/>
          <w:sz w:val="19"/>
          <w:szCs w:val="19"/>
        </w:rPr>
        <w:t>/video/</w:t>
      </w:r>
      <w:r w:rsidR="009119D6" w:rsidRPr="005011B6">
        <w:rPr>
          <w:rFonts w:ascii="Calibri" w:hAnsi="Calibri"/>
          <w:bCs/>
          <w:sz w:val="19"/>
          <w:szCs w:val="19"/>
        </w:rPr>
        <w:t>audio</w:t>
      </w:r>
      <w:r w:rsidRPr="005011B6">
        <w:rPr>
          <w:rFonts w:ascii="Calibri" w:hAnsi="Calibri"/>
          <w:bCs/>
          <w:sz w:val="19"/>
          <w:szCs w:val="19"/>
        </w:rPr>
        <w:t xml:space="preserve"> titles</w:t>
      </w:r>
    </w:p>
    <w:p w14:paraId="1F8C24EF" w14:textId="0F6240BC" w:rsidR="00453C79" w:rsidRDefault="008938C5" w:rsidP="0023606B">
      <w:pPr>
        <w:ind w:left="1413" w:hanging="705"/>
        <w:jc w:val="both"/>
        <w:rPr>
          <w:rFonts w:ascii="Calibri" w:hAnsi="Calibri"/>
          <w:bCs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 xml:space="preserve">___ </w:t>
      </w:r>
      <w:r w:rsidR="008B2994" w:rsidRPr="005011B6">
        <w:rPr>
          <w:rFonts w:ascii="Calibri" w:hAnsi="Calibri"/>
          <w:bCs/>
          <w:sz w:val="19"/>
          <w:szCs w:val="19"/>
        </w:rPr>
        <w:tab/>
      </w:r>
      <w:r w:rsidR="00453C79" w:rsidRPr="00453C79">
        <w:rPr>
          <w:rFonts w:ascii="Calibri" w:hAnsi="Calibri"/>
          <w:bCs/>
          <w:sz w:val="19"/>
          <w:szCs w:val="19"/>
        </w:rPr>
        <w:t xml:space="preserve">Two (2) letters of recommendation (the author of the letter should email it directly to: </w:t>
      </w:r>
      <w:hyperlink r:id="rId8" w:history="1">
        <w:r w:rsidR="00453C79" w:rsidRPr="006F6972">
          <w:rPr>
            <w:rStyle w:val="Hyperlink"/>
            <w:rFonts w:ascii="Calibri" w:hAnsi="Calibri"/>
            <w:bCs/>
            <w:sz w:val="19"/>
            <w:szCs w:val="19"/>
          </w:rPr>
          <w:t>finearts.prize@americanaustrianfoundation.org</w:t>
        </w:r>
      </w:hyperlink>
      <w:r w:rsidR="00453C79" w:rsidRPr="00453C79">
        <w:rPr>
          <w:rFonts w:ascii="Calibri" w:hAnsi="Calibri"/>
          <w:bCs/>
          <w:sz w:val="19"/>
          <w:szCs w:val="19"/>
        </w:rPr>
        <w:t>)</w:t>
      </w:r>
    </w:p>
    <w:p w14:paraId="475A2252" w14:textId="77777777" w:rsidR="00453C79" w:rsidRPr="005011B6" w:rsidRDefault="00453C79" w:rsidP="0023606B">
      <w:pPr>
        <w:ind w:left="1413" w:hanging="705"/>
        <w:jc w:val="both"/>
        <w:rPr>
          <w:rFonts w:ascii="Calibri" w:hAnsi="Calibri"/>
          <w:bCs/>
          <w:sz w:val="19"/>
          <w:szCs w:val="19"/>
        </w:rPr>
      </w:pPr>
    </w:p>
    <w:p w14:paraId="76EDC3EF" w14:textId="30719FA0" w:rsidR="008938C5" w:rsidRDefault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  <w:r w:rsidRPr="00453C79">
        <w:rPr>
          <w:rFonts w:ascii="Calibri" w:hAnsi="Calibri"/>
          <w:b/>
          <w:bCs/>
          <w:sz w:val="19"/>
          <w:szCs w:val="19"/>
        </w:rPr>
        <w:t xml:space="preserve">Applications submitted via email must be sent to </w:t>
      </w:r>
      <w:hyperlink r:id="rId9" w:history="1">
        <w:r w:rsidRPr="006F6972">
          <w:rPr>
            <w:rStyle w:val="Hyperlink"/>
            <w:rFonts w:ascii="Calibri" w:hAnsi="Calibri"/>
            <w:b/>
            <w:bCs/>
            <w:sz w:val="19"/>
            <w:szCs w:val="19"/>
          </w:rPr>
          <w:t>finearts.prize@americanaustrianfoundation.org</w:t>
        </w:r>
      </w:hyperlink>
      <w:r>
        <w:rPr>
          <w:rFonts w:ascii="Calibri" w:hAnsi="Calibri"/>
          <w:b/>
          <w:bCs/>
          <w:sz w:val="19"/>
          <w:szCs w:val="19"/>
        </w:rPr>
        <w:t xml:space="preserve"> </w:t>
      </w:r>
      <w:r w:rsidRPr="00453C79">
        <w:rPr>
          <w:rFonts w:ascii="Calibri" w:hAnsi="Calibri"/>
          <w:b/>
          <w:bCs/>
          <w:sz w:val="19"/>
          <w:szCs w:val="19"/>
        </w:rPr>
        <w:t xml:space="preserve">by 5:00pm EST on Friday, April </w:t>
      </w:r>
      <w:r w:rsidR="006200C1">
        <w:rPr>
          <w:rFonts w:ascii="Calibri" w:hAnsi="Calibri"/>
          <w:b/>
          <w:bCs/>
          <w:sz w:val="19"/>
          <w:szCs w:val="19"/>
        </w:rPr>
        <w:t>2</w:t>
      </w:r>
      <w:r w:rsidR="00C51898">
        <w:rPr>
          <w:rFonts w:ascii="Calibri" w:hAnsi="Calibri"/>
          <w:b/>
          <w:bCs/>
          <w:sz w:val="19"/>
          <w:szCs w:val="19"/>
        </w:rPr>
        <w:t>4</w:t>
      </w:r>
      <w:r w:rsidR="006200C1">
        <w:rPr>
          <w:rFonts w:ascii="Calibri" w:hAnsi="Calibri"/>
          <w:b/>
          <w:bCs/>
          <w:sz w:val="19"/>
          <w:szCs w:val="19"/>
        </w:rPr>
        <w:t>, 202</w:t>
      </w:r>
      <w:r w:rsidR="00C51898">
        <w:rPr>
          <w:rFonts w:ascii="Calibri" w:hAnsi="Calibri"/>
          <w:b/>
          <w:bCs/>
          <w:sz w:val="19"/>
          <w:szCs w:val="19"/>
        </w:rPr>
        <w:t>6</w:t>
      </w:r>
      <w:r w:rsidRPr="00453C79">
        <w:rPr>
          <w:rFonts w:ascii="Calibri" w:hAnsi="Calibri"/>
          <w:b/>
          <w:bCs/>
          <w:sz w:val="19"/>
          <w:szCs w:val="19"/>
        </w:rPr>
        <w:t>.</w:t>
      </w:r>
    </w:p>
    <w:p w14:paraId="65E8EC64" w14:textId="77777777" w:rsidR="00453C79" w:rsidRPr="005011B6" w:rsidRDefault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</w:p>
    <w:p w14:paraId="1A829991" w14:textId="6CC82402" w:rsidR="008938C5" w:rsidRPr="004E1090" w:rsidRDefault="00453C79" w:rsidP="00E37138">
      <w:pPr>
        <w:pStyle w:val="Heading1"/>
        <w:tabs>
          <w:tab w:val="clear" w:pos="4253"/>
        </w:tabs>
        <w:ind w:left="-90"/>
        <w:rPr>
          <w:rFonts w:ascii="Calibri" w:hAnsi="Calibri"/>
          <w:sz w:val="19"/>
          <w:szCs w:val="19"/>
        </w:rPr>
      </w:pPr>
      <w:r>
        <w:rPr>
          <w:rFonts w:ascii="Calibri" w:hAnsi="Calibri"/>
          <w:sz w:val="19"/>
          <w:szCs w:val="19"/>
        </w:rPr>
        <w:t>If sending by mail, p</w:t>
      </w:r>
      <w:r w:rsidR="008938C5" w:rsidRPr="005011B6">
        <w:rPr>
          <w:rFonts w:ascii="Calibri" w:hAnsi="Calibri"/>
          <w:sz w:val="19"/>
          <w:szCs w:val="19"/>
        </w:rPr>
        <w:t>lease s</w:t>
      </w:r>
      <w:r w:rsidR="00E37138" w:rsidRPr="005011B6">
        <w:rPr>
          <w:rFonts w:ascii="Calibri" w:hAnsi="Calibri"/>
          <w:sz w:val="19"/>
          <w:szCs w:val="19"/>
        </w:rPr>
        <w:t xml:space="preserve">ubmit your </w:t>
      </w:r>
      <w:r w:rsidR="00B37906" w:rsidRPr="005011B6">
        <w:rPr>
          <w:rFonts w:ascii="Calibri" w:hAnsi="Calibri"/>
          <w:sz w:val="19"/>
          <w:szCs w:val="19"/>
        </w:rPr>
        <w:t>complete application</w:t>
      </w:r>
      <w:r w:rsidR="00E37138" w:rsidRPr="005011B6">
        <w:rPr>
          <w:rFonts w:ascii="Calibri" w:hAnsi="Calibri"/>
          <w:sz w:val="19"/>
          <w:szCs w:val="19"/>
        </w:rPr>
        <w:t xml:space="preserve"> </w:t>
      </w:r>
      <w:r>
        <w:rPr>
          <w:rFonts w:ascii="Calibri" w:hAnsi="Calibri"/>
          <w:sz w:val="19"/>
          <w:szCs w:val="19"/>
        </w:rPr>
        <w:t xml:space="preserve">package </w:t>
      </w:r>
      <w:r w:rsidR="00E37138" w:rsidRPr="005011B6">
        <w:rPr>
          <w:rFonts w:ascii="Calibri" w:hAnsi="Calibri"/>
          <w:sz w:val="19"/>
          <w:szCs w:val="19"/>
        </w:rPr>
        <w:t xml:space="preserve">postmarked no later </w:t>
      </w:r>
      <w:r w:rsidR="00E37138" w:rsidRPr="004E1090">
        <w:rPr>
          <w:rFonts w:ascii="Calibri" w:hAnsi="Calibri"/>
          <w:sz w:val="19"/>
          <w:szCs w:val="19"/>
        </w:rPr>
        <w:t xml:space="preserve">than </w:t>
      </w:r>
      <w:r w:rsidR="000D672D" w:rsidRPr="004E1090">
        <w:rPr>
          <w:rFonts w:ascii="Calibri" w:hAnsi="Calibri"/>
          <w:sz w:val="19"/>
          <w:szCs w:val="19"/>
        </w:rPr>
        <w:t xml:space="preserve">April </w:t>
      </w:r>
      <w:r w:rsidR="006200C1">
        <w:rPr>
          <w:rFonts w:ascii="Calibri" w:hAnsi="Calibri"/>
          <w:sz w:val="19"/>
          <w:szCs w:val="19"/>
        </w:rPr>
        <w:t>2</w:t>
      </w:r>
      <w:r w:rsidR="00C51898">
        <w:rPr>
          <w:rFonts w:ascii="Calibri" w:hAnsi="Calibri"/>
          <w:sz w:val="19"/>
          <w:szCs w:val="19"/>
        </w:rPr>
        <w:t>4</w:t>
      </w:r>
      <w:r w:rsidR="006200C1">
        <w:rPr>
          <w:rFonts w:ascii="Calibri" w:hAnsi="Calibri"/>
          <w:sz w:val="19"/>
          <w:szCs w:val="19"/>
        </w:rPr>
        <w:t>, 202</w:t>
      </w:r>
      <w:r w:rsidR="00C51898">
        <w:rPr>
          <w:rFonts w:ascii="Calibri" w:hAnsi="Calibri"/>
          <w:sz w:val="19"/>
          <w:szCs w:val="19"/>
        </w:rPr>
        <w:t>6</w:t>
      </w:r>
      <w:r w:rsidR="007A7934">
        <w:rPr>
          <w:rFonts w:ascii="Calibri" w:hAnsi="Calibri"/>
          <w:sz w:val="19"/>
          <w:szCs w:val="19"/>
        </w:rPr>
        <w:t>,</w:t>
      </w:r>
      <w:r w:rsidR="008938C5" w:rsidRPr="004E1090">
        <w:rPr>
          <w:rFonts w:ascii="Calibri" w:hAnsi="Calibri"/>
          <w:sz w:val="19"/>
          <w:szCs w:val="19"/>
        </w:rPr>
        <w:t xml:space="preserve"> to:</w:t>
      </w:r>
    </w:p>
    <w:p w14:paraId="1F4A1F54" w14:textId="77777777" w:rsidR="003D65FB" w:rsidRPr="005011B6" w:rsidRDefault="003D65FB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 w:rsidRPr="004E1090">
        <w:rPr>
          <w:rFonts w:ascii="Calibri" w:hAnsi="Calibri"/>
          <w:bCs/>
          <w:sz w:val="19"/>
          <w:szCs w:val="19"/>
        </w:rPr>
        <w:t>The American Austrian Foundation, Inc.</w:t>
      </w:r>
      <w:r w:rsidRPr="005011B6">
        <w:rPr>
          <w:rFonts w:ascii="Calibri" w:hAnsi="Calibri"/>
          <w:bCs/>
          <w:sz w:val="19"/>
          <w:szCs w:val="19"/>
        </w:rPr>
        <w:t xml:space="preserve"> </w:t>
      </w:r>
    </w:p>
    <w:p w14:paraId="79A09036" w14:textId="381439E3" w:rsidR="003D65FB" w:rsidRPr="005011B6" w:rsidRDefault="003D65FB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>ATTN: The AAF</w:t>
      </w:r>
      <w:r w:rsidR="000B66F2">
        <w:rPr>
          <w:rFonts w:ascii="Calibri" w:hAnsi="Calibri"/>
          <w:bCs/>
          <w:sz w:val="19"/>
          <w:szCs w:val="19"/>
        </w:rPr>
        <w:t>/Seebacher</w:t>
      </w:r>
      <w:r w:rsidR="007D4D66">
        <w:rPr>
          <w:rFonts w:ascii="Calibri" w:hAnsi="Calibri"/>
          <w:bCs/>
          <w:sz w:val="19"/>
          <w:szCs w:val="19"/>
        </w:rPr>
        <w:t xml:space="preserve"> </w:t>
      </w:r>
      <w:r w:rsidRPr="005011B6">
        <w:rPr>
          <w:rFonts w:ascii="Calibri" w:hAnsi="Calibri"/>
          <w:bCs/>
          <w:sz w:val="19"/>
          <w:szCs w:val="19"/>
        </w:rPr>
        <w:t>Fine Arts</w:t>
      </w:r>
      <w:r w:rsidR="007D4D66">
        <w:rPr>
          <w:rFonts w:ascii="Calibri" w:hAnsi="Calibri"/>
          <w:bCs/>
          <w:sz w:val="19"/>
          <w:szCs w:val="19"/>
        </w:rPr>
        <w:t xml:space="preserve"> Prize</w:t>
      </w:r>
    </w:p>
    <w:p w14:paraId="0A508FAE" w14:textId="24355D63" w:rsidR="003D65FB" w:rsidRDefault="00453C79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>
        <w:rPr>
          <w:rFonts w:ascii="Calibri" w:hAnsi="Calibri"/>
          <w:bCs/>
          <w:sz w:val="19"/>
          <w:szCs w:val="19"/>
        </w:rPr>
        <w:t>575 Lexington Avenue</w:t>
      </w:r>
    </w:p>
    <w:p w14:paraId="2E4C75CF" w14:textId="4668B9EF" w:rsidR="00453C79" w:rsidRPr="005011B6" w:rsidRDefault="00453C79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>
        <w:rPr>
          <w:rFonts w:ascii="Calibri" w:hAnsi="Calibri"/>
          <w:bCs/>
          <w:sz w:val="19"/>
          <w:szCs w:val="19"/>
        </w:rPr>
        <w:t xml:space="preserve">c/o WCM, </w:t>
      </w:r>
      <w:r w:rsidR="00D81372">
        <w:rPr>
          <w:rFonts w:ascii="Calibri" w:hAnsi="Calibri"/>
          <w:bCs/>
          <w:sz w:val="19"/>
          <w:szCs w:val="19"/>
        </w:rPr>
        <w:t>11</w:t>
      </w:r>
      <w:r w:rsidRPr="00453C79">
        <w:rPr>
          <w:rFonts w:ascii="Calibri" w:hAnsi="Calibri"/>
          <w:bCs/>
          <w:sz w:val="19"/>
          <w:szCs w:val="19"/>
          <w:vertAlign w:val="superscript"/>
        </w:rPr>
        <w:t>th</w:t>
      </w:r>
      <w:r>
        <w:rPr>
          <w:rFonts w:ascii="Calibri" w:hAnsi="Calibri"/>
          <w:bCs/>
          <w:sz w:val="19"/>
          <w:szCs w:val="19"/>
        </w:rPr>
        <w:t xml:space="preserve"> Floor </w:t>
      </w:r>
    </w:p>
    <w:p w14:paraId="4FA4C526" w14:textId="72E09502" w:rsidR="003434B9" w:rsidRPr="005011B6" w:rsidRDefault="003D65FB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>New York, NY 100</w:t>
      </w:r>
      <w:r w:rsidR="00453C79">
        <w:rPr>
          <w:rFonts w:ascii="Calibri" w:hAnsi="Calibri"/>
          <w:bCs/>
          <w:sz w:val="19"/>
          <w:szCs w:val="19"/>
        </w:rPr>
        <w:t>22</w:t>
      </w:r>
    </w:p>
    <w:p w14:paraId="7F2C32D2" w14:textId="77777777" w:rsidR="003D65FB" w:rsidRPr="005011B6" w:rsidRDefault="003D65FB" w:rsidP="003D65FB">
      <w:pPr>
        <w:ind w:left="708"/>
        <w:jc w:val="both"/>
        <w:rPr>
          <w:rFonts w:ascii="Calibri" w:hAnsi="Calibri"/>
          <w:sz w:val="19"/>
          <w:szCs w:val="19"/>
        </w:rPr>
      </w:pPr>
    </w:p>
    <w:p w14:paraId="5A224B36" w14:textId="551A4D26" w:rsidR="003472A7" w:rsidRPr="00453C79" w:rsidRDefault="003434B9" w:rsidP="00453C79">
      <w:pPr>
        <w:jc w:val="center"/>
        <w:rPr>
          <w:rFonts w:ascii="Calibri" w:hAnsi="Calibri"/>
          <w:b/>
          <w:bCs/>
          <w:i/>
          <w:sz w:val="19"/>
          <w:szCs w:val="19"/>
        </w:rPr>
      </w:pPr>
      <w:r w:rsidRPr="00453C79">
        <w:rPr>
          <w:rFonts w:ascii="Calibri" w:hAnsi="Calibri"/>
          <w:b/>
          <w:bCs/>
          <w:i/>
          <w:sz w:val="19"/>
          <w:szCs w:val="19"/>
        </w:rPr>
        <w:t xml:space="preserve">You will receive </w:t>
      </w:r>
      <w:proofErr w:type="gramStart"/>
      <w:r w:rsidRPr="00453C79">
        <w:rPr>
          <w:rFonts w:ascii="Calibri" w:hAnsi="Calibri"/>
          <w:b/>
          <w:bCs/>
          <w:i/>
          <w:sz w:val="19"/>
          <w:szCs w:val="19"/>
        </w:rPr>
        <w:t>an email</w:t>
      </w:r>
      <w:proofErr w:type="gramEnd"/>
      <w:r w:rsidRPr="00453C79">
        <w:rPr>
          <w:rFonts w:ascii="Calibri" w:hAnsi="Calibri"/>
          <w:b/>
          <w:bCs/>
          <w:i/>
          <w:sz w:val="19"/>
          <w:szCs w:val="19"/>
        </w:rPr>
        <w:t xml:space="preserve"> confirmation</w:t>
      </w:r>
      <w:r w:rsidR="00C13BA0" w:rsidRPr="00453C79">
        <w:rPr>
          <w:rFonts w:ascii="Calibri" w:hAnsi="Calibri"/>
          <w:b/>
          <w:bCs/>
          <w:i/>
          <w:sz w:val="19"/>
          <w:szCs w:val="19"/>
        </w:rPr>
        <w:t xml:space="preserve"> by</w:t>
      </w:r>
      <w:r w:rsidR="004E4AEE" w:rsidRPr="00453C79">
        <w:rPr>
          <w:rFonts w:ascii="Calibri" w:hAnsi="Calibri"/>
          <w:b/>
          <w:bCs/>
          <w:i/>
          <w:sz w:val="19"/>
          <w:szCs w:val="19"/>
        </w:rPr>
        <w:t xml:space="preserve"> </w:t>
      </w:r>
      <w:r w:rsidR="006200C1">
        <w:rPr>
          <w:rFonts w:ascii="Calibri" w:hAnsi="Calibri"/>
          <w:b/>
          <w:bCs/>
          <w:i/>
          <w:sz w:val="19"/>
          <w:szCs w:val="19"/>
        </w:rPr>
        <w:t>early May</w:t>
      </w:r>
      <w:r w:rsidR="00C51898">
        <w:rPr>
          <w:rFonts w:ascii="Calibri" w:hAnsi="Calibri"/>
          <w:b/>
          <w:bCs/>
          <w:i/>
          <w:sz w:val="19"/>
          <w:szCs w:val="19"/>
        </w:rPr>
        <w:t xml:space="preserve"> </w:t>
      </w:r>
      <w:r w:rsidRPr="00453C79">
        <w:rPr>
          <w:rFonts w:ascii="Calibri" w:hAnsi="Calibri"/>
          <w:b/>
          <w:bCs/>
          <w:i/>
          <w:sz w:val="19"/>
          <w:szCs w:val="19"/>
        </w:rPr>
        <w:t xml:space="preserve">that your </w:t>
      </w:r>
      <w:r w:rsidR="00C13BA0" w:rsidRPr="00453C79">
        <w:rPr>
          <w:rFonts w:ascii="Calibri" w:hAnsi="Calibri"/>
          <w:b/>
          <w:bCs/>
          <w:i/>
          <w:sz w:val="19"/>
          <w:szCs w:val="19"/>
        </w:rPr>
        <w:t>submission has been received</w:t>
      </w:r>
      <w:r w:rsidR="00E00E6E" w:rsidRPr="00453C79">
        <w:rPr>
          <w:rFonts w:ascii="Calibri" w:hAnsi="Calibri"/>
          <w:b/>
          <w:bCs/>
          <w:i/>
          <w:sz w:val="19"/>
          <w:szCs w:val="19"/>
        </w:rPr>
        <w:t>.</w:t>
      </w:r>
    </w:p>
    <w:p w14:paraId="70AC2E95" w14:textId="77777777" w:rsidR="003472A7" w:rsidRDefault="003472A7" w:rsidP="008B2994">
      <w:pPr>
        <w:jc w:val="both"/>
        <w:rPr>
          <w:rFonts w:ascii="Calibri" w:hAnsi="Calibri"/>
          <w:i/>
          <w:sz w:val="19"/>
          <w:szCs w:val="19"/>
        </w:rPr>
      </w:pPr>
    </w:p>
    <w:p w14:paraId="1883ED69" w14:textId="77777777" w:rsidR="003434B9" w:rsidRPr="006C2B9A" w:rsidRDefault="003472A7" w:rsidP="003472A7">
      <w:pPr>
        <w:jc w:val="center"/>
        <w:rPr>
          <w:rFonts w:ascii="Calibri" w:hAnsi="Calibri"/>
          <w:b/>
        </w:rPr>
      </w:pPr>
      <w:r w:rsidRPr="006C2B9A">
        <w:rPr>
          <w:rFonts w:ascii="Calibri" w:hAnsi="Calibri"/>
          <w:b/>
          <w:i/>
          <w:sz w:val="19"/>
          <w:szCs w:val="19"/>
        </w:rPr>
        <w:t>NO TELEPHONE INQUIRIES</w:t>
      </w:r>
      <w:r>
        <w:rPr>
          <w:rFonts w:ascii="Calibri" w:hAnsi="Calibri"/>
          <w:b/>
          <w:i/>
          <w:sz w:val="19"/>
          <w:szCs w:val="19"/>
        </w:rPr>
        <w:t>,</w:t>
      </w:r>
      <w:r w:rsidRPr="006C2B9A">
        <w:rPr>
          <w:rFonts w:ascii="Calibri" w:hAnsi="Calibri"/>
          <w:b/>
          <w:i/>
          <w:sz w:val="19"/>
          <w:szCs w:val="19"/>
        </w:rPr>
        <w:t xml:space="preserve"> PLEASE.</w:t>
      </w:r>
    </w:p>
    <w:sectPr w:rsidR="003434B9" w:rsidRPr="006C2B9A" w:rsidSect="00204B21">
      <w:headerReference w:type="default" r:id="rId10"/>
      <w:footerReference w:type="default" r:id="rId11"/>
      <w:pgSz w:w="12240" w:h="15840" w:code="1"/>
      <w:pgMar w:top="576" w:right="576" w:bottom="360" w:left="576" w:header="259" w:footer="706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73472" w14:textId="77777777" w:rsidR="00A6408D" w:rsidRDefault="00A6408D">
      <w:r>
        <w:separator/>
      </w:r>
    </w:p>
  </w:endnote>
  <w:endnote w:type="continuationSeparator" w:id="0">
    <w:p w14:paraId="01AE1300" w14:textId="77777777" w:rsidR="00A6408D" w:rsidRDefault="00A64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basker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Jens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 LT Std 45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Univers LT Std 55">
    <w:altName w:val="Trebuchet MS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6F506" w14:textId="59CFC5FB" w:rsidR="003E6083" w:rsidRDefault="00397BEA">
    <w:pPr>
      <w:pStyle w:val="Footer"/>
      <w:rPr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16F51CC" wp14:editId="196F31A2">
              <wp:simplePos x="0" y="0"/>
              <wp:positionH relativeFrom="column">
                <wp:posOffset>2241550</wp:posOffset>
              </wp:positionH>
              <wp:positionV relativeFrom="paragraph">
                <wp:posOffset>-203200</wp:posOffset>
              </wp:positionV>
              <wp:extent cx="3810000" cy="304800"/>
              <wp:effectExtent l="0" t="0" r="0" b="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6EB774" w14:textId="77777777" w:rsidR="003E6083" w:rsidRDefault="003E6083">
                          <w:pPr>
                            <w:rPr>
                              <w:rFonts w:ascii="Univers LT Std 55" w:hAnsi="Univers LT Std 55"/>
                              <w:color w:val="9B8948"/>
                              <w:sz w:val="28"/>
                              <w:szCs w:val="28"/>
                            </w:rPr>
                          </w:pPr>
                        </w:p>
                        <w:p w14:paraId="6680AE96" w14:textId="77777777" w:rsidR="003E6083" w:rsidRPr="003434B9" w:rsidRDefault="003E6083">
                          <w:pPr>
                            <w:rPr>
                              <w:rFonts w:ascii="Univers LT Std 55" w:hAnsi="Univers LT Std 55"/>
                              <w:color w:val="9B8948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51C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176.5pt;margin-top:-16pt;width:300pt;height:2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" filled="f" stroked="f">
              <v:textbox>
                <w:txbxContent>
                  <w:p w14:paraId="446EB774" w14:textId="77777777" w:rsidR="003E6083" w:rsidRDefault="003E6083">
                    <w:pPr>
                      <w:rPr>
                        <w:rFonts w:ascii="Univers LT Std 55" w:hAnsi="Univers LT Std 55"/>
                        <w:color w:val="9B8948"/>
                        <w:sz w:val="28"/>
                        <w:szCs w:val="28"/>
                      </w:rPr>
                    </w:pPr>
                  </w:p>
                  <w:p w14:paraId="6680AE96" w14:textId="77777777" w:rsidR="003E6083" w:rsidRPr="003434B9" w:rsidRDefault="003E6083">
                    <w:pPr>
                      <w:rPr>
                        <w:rFonts w:ascii="Univers LT Std 55" w:hAnsi="Univers LT Std 55"/>
                        <w:color w:val="9B8948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492989" w14:textId="77777777" w:rsidR="00A6408D" w:rsidRDefault="00A6408D">
      <w:r>
        <w:separator/>
      </w:r>
    </w:p>
  </w:footnote>
  <w:footnote w:type="continuationSeparator" w:id="0">
    <w:p w14:paraId="587E3899" w14:textId="77777777" w:rsidR="00A6408D" w:rsidRDefault="00A640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DB7F5" w14:textId="28CCDE84" w:rsidR="00453C79" w:rsidRDefault="00397BEA" w:rsidP="00453C79">
    <w:pPr>
      <w:pStyle w:val="Header"/>
      <w:ind w:firstLine="2124"/>
    </w:pPr>
    <w:r>
      <w:rPr>
        <w:noProof/>
      </w:rPr>
      <w:drawing>
        <wp:inline distT="0" distB="0" distL="0" distR="0" wp14:anchorId="528DE6D8" wp14:editId="7D545EFC">
          <wp:extent cx="4066540" cy="4762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6540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A96BBD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4F083E4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num w:numId="1" w16cid:durableId="172617775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</w:rPr>
      </w:lvl>
    </w:lvlOverride>
  </w:num>
  <w:num w:numId="2" w16cid:durableId="16371052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Symbol" w:hint="default"/>
        </w:rPr>
      </w:lvl>
    </w:lvlOverride>
  </w:num>
  <w:num w:numId="3" w16cid:durableId="1332176130">
    <w:abstractNumId w:val="1"/>
  </w:num>
  <w:num w:numId="4" w16cid:durableId="12377434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gutterAtTop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SyMDY0szQwMTNQ0lEKTi0uzszPAykwrgUA9jByWSwAAAA="/>
  </w:docVars>
  <w:rsids>
    <w:rsidRoot w:val="00F25150"/>
    <w:rsid w:val="0002673F"/>
    <w:rsid w:val="0005610C"/>
    <w:rsid w:val="0006073C"/>
    <w:rsid w:val="00077ADC"/>
    <w:rsid w:val="00097214"/>
    <w:rsid w:val="000A55D6"/>
    <w:rsid w:val="000B66F2"/>
    <w:rsid w:val="000D672D"/>
    <w:rsid w:val="00102D9C"/>
    <w:rsid w:val="00122803"/>
    <w:rsid w:val="0012504C"/>
    <w:rsid w:val="00132411"/>
    <w:rsid w:val="00140F3A"/>
    <w:rsid w:val="00181105"/>
    <w:rsid w:val="001B7A5F"/>
    <w:rsid w:val="001E3FB1"/>
    <w:rsid w:val="00204B21"/>
    <w:rsid w:val="00217927"/>
    <w:rsid w:val="0023295A"/>
    <w:rsid w:val="0023606B"/>
    <w:rsid w:val="0028421E"/>
    <w:rsid w:val="002845A4"/>
    <w:rsid w:val="00296FD4"/>
    <w:rsid w:val="002C0A91"/>
    <w:rsid w:val="002D161F"/>
    <w:rsid w:val="00326D7C"/>
    <w:rsid w:val="003434B9"/>
    <w:rsid w:val="003472A7"/>
    <w:rsid w:val="00351388"/>
    <w:rsid w:val="0036770B"/>
    <w:rsid w:val="0039236F"/>
    <w:rsid w:val="00393105"/>
    <w:rsid w:val="00397BEA"/>
    <w:rsid w:val="003B44C7"/>
    <w:rsid w:val="003D65FB"/>
    <w:rsid w:val="003E29B6"/>
    <w:rsid w:val="003E6083"/>
    <w:rsid w:val="00453C79"/>
    <w:rsid w:val="00455EDE"/>
    <w:rsid w:val="00490C05"/>
    <w:rsid w:val="004A2F1A"/>
    <w:rsid w:val="004C15C0"/>
    <w:rsid w:val="004E1090"/>
    <w:rsid w:val="004E10B5"/>
    <w:rsid w:val="004E4AEE"/>
    <w:rsid w:val="004F735C"/>
    <w:rsid w:val="005011B6"/>
    <w:rsid w:val="0050508E"/>
    <w:rsid w:val="005266B0"/>
    <w:rsid w:val="0052684A"/>
    <w:rsid w:val="005A21BE"/>
    <w:rsid w:val="005E7C1C"/>
    <w:rsid w:val="006200C1"/>
    <w:rsid w:val="00635124"/>
    <w:rsid w:val="00643A65"/>
    <w:rsid w:val="00695609"/>
    <w:rsid w:val="00697D0D"/>
    <w:rsid w:val="006A72A1"/>
    <w:rsid w:val="006C2B9A"/>
    <w:rsid w:val="006E5186"/>
    <w:rsid w:val="006F495C"/>
    <w:rsid w:val="00713119"/>
    <w:rsid w:val="007150AC"/>
    <w:rsid w:val="00716141"/>
    <w:rsid w:val="00722639"/>
    <w:rsid w:val="007245A4"/>
    <w:rsid w:val="0076740D"/>
    <w:rsid w:val="007A7934"/>
    <w:rsid w:val="007D4D66"/>
    <w:rsid w:val="00817610"/>
    <w:rsid w:val="00820684"/>
    <w:rsid w:val="008248FB"/>
    <w:rsid w:val="0083670C"/>
    <w:rsid w:val="00842BF3"/>
    <w:rsid w:val="0088579C"/>
    <w:rsid w:val="008938C5"/>
    <w:rsid w:val="008B2994"/>
    <w:rsid w:val="008C2ECC"/>
    <w:rsid w:val="008C6F38"/>
    <w:rsid w:val="0090143F"/>
    <w:rsid w:val="0090315E"/>
    <w:rsid w:val="009119D6"/>
    <w:rsid w:val="00992565"/>
    <w:rsid w:val="009B1A54"/>
    <w:rsid w:val="009C357C"/>
    <w:rsid w:val="009D348E"/>
    <w:rsid w:val="009F6912"/>
    <w:rsid w:val="00A24FFC"/>
    <w:rsid w:val="00A42E16"/>
    <w:rsid w:val="00A6408D"/>
    <w:rsid w:val="00A763DE"/>
    <w:rsid w:val="00A8624D"/>
    <w:rsid w:val="00AD154A"/>
    <w:rsid w:val="00B230BC"/>
    <w:rsid w:val="00B37906"/>
    <w:rsid w:val="00B44512"/>
    <w:rsid w:val="00B44B7E"/>
    <w:rsid w:val="00BA3490"/>
    <w:rsid w:val="00BC1783"/>
    <w:rsid w:val="00BD39A1"/>
    <w:rsid w:val="00BF4FD3"/>
    <w:rsid w:val="00C13BA0"/>
    <w:rsid w:val="00C51898"/>
    <w:rsid w:val="00D62BB2"/>
    <w:rsid w:val="00D81372"/>
    <w:rsid w:val="00DB591A"/>
    <w:rsid w:val="00DD3F09"/>
    <w:rsid w:val="00E00E6E"/>
    <w:rsid w:val="00E01837"/>
    <w:rsid w:val="00E37138"/>
    <w:rsid w:val="00E41AD7"/>
    <w:rsid w:val="00E62CF1"/>
    <w:rsid w:val="00F048EC"/>
    <w:rsid w:val="00F25150"/>
    <w:rsid w:val="00FA115E"/>
    <w:rsid w:val="00FA2357"/>
    <w:rsid w:val="00FA7E1E"/>
    <w:rsid w:val="00FB129F"/>
    <w:rsid w:val="00FD7A63"/>
    <w:rsid w:val="00FF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8D5529"/>
  <w15:chartTrackingRefBased/>
  <w15:docId w15:val="{3B9AD356-835D-4E89-88BF-419E44D4F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tabs>
        <w:tab w:val="left" w:pos="4253"/>
      </w:tabs>
      <w:jc w:val="both"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  <w:szCs w:val="24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i/>
      <w:iCs/>
      <w:sz w:val="22"/>
      <w:szCs w:val="22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Garamond" w:hAnsi="Garamond" w:cs="Garamond"/>
      <w:sz w:val="22"/>
      <w:szCs w:val="22"/>
    </w:rPr>
  </w:style>
  <w:style w:type="table" w:styleId="TableGrid">
    <w:name w:val="Table Grid"/>
    <w:basedOn w:val="TableNormal"/>
    <w:rsid w:val="00B3790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E7C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E7C1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53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earts.prize@americanaustrianfoundatio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ummeracademy.at/en/cours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inearts.prize@americanaustrianfoundati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ayward Prize for Young Artists</vt:lpstr>
    </vt:vector>
  </TitlesOfParts>
  <Company>AAF</Company>
  <LinksUpToDate>false</LinksUpToDate>
  <CharactersWithSpaces>2255</CharactersWithSpaces>
  <SharedDoc>false</SharedDoc>
  <HLinks>
    <vt:vector size="18" baseType="variant">
      <vt:variant>
        <vt:i4>6422534</vt:i4>
      </vt:variant>
      <vt:variant>
        <vt:i4>6</vt:i4>
      </vt:variant>
      <vt:variant>
        <vt:i4>0</vt:i4>
      </vt:variant>
      <vt:variant>
        <vt:i4>5</vt:i4>
      </vt:variant>
      <vt:variant>
        <vt:lpwstr>mailto:finearts.prize@americanaustrianfoundation.org</vt:lpwstr>
      </vt:variant>
      <vt:variant>
        <vt:lpwstr/>
      </vt:variant>
      <vt:variant>
        <vt:i4>6422534</vt:i4>
      </vt:variant>
      <vt:variant>
        <vt:i4>3</vt:i4>
      </vt:variant>
      <vt:variant>
        <vt:i4>0</vt:i4>
      </vt:variant>
      <vt:variant>
        <vt:i4>5</vt:i4>
      </vt:variant>
      <vt:variant>
        <vt:lpwstr>mailto:finearts.prize@americanaustrianfoundation.org</vt:lpwstr>
      </vt:variant>
      <vt:variant>
        <vt:lpwstr/>
      </vt:variant>
      <vt:variant>
        <vt:i4>983057</vt:i4>
      </vt:variant>
      <vt:variant>
        <vt:i4>0</vt:i4>
      </vt:variant>
      <vt:variant>
        <vt:i4>0</vt:i4>
      </vt:variant>
      <vt:variant>
        <vt:i4>5</vt:i4>
      </vt:variant>
      <vt:variant>
        <vt:lpwstr>https://www.summeracademy.at/en/cours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F Fine Arts Prize Application</dc:title>
  <dc:subject/>
  <dc:creator>Sioban Healy</dc:creator>
  <cp:keywords/>
  <cp:lastModifiedBy>Sioban Healy</cp:lastModifiedBy>
  <cp:revision>4</cp:revision>
  <cp:lastPrinted>2022-02-24T17:21:00Z</cp:lastPrinted>
  <dcterms:created xsi:type="dcterms:W3CDTF">2026-02-11T16:32:00Z</dcterms:created>
  <dcterms:modified xsi:type="dcterms:W3CDTF">2026-02-1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34ac9ff9630748d69e04a05361794070b693d088d209fecb023c919a4a8154</vt:lpwstr>
  </property>
</Properties>
</file>